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6AB406B1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1BA75BF8" wp14:editId="7E0FE296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0471E69A" w14:textId="440D596E" w:rsidR="00D63A2B" w:rsidRPr="00815CEA" w:rsidRDefault="005C5C88" w:rsidP="009A4C05">
      <w:pPr>
        <w:pStyle w:val="NoSpacing"/>
        <w:jc w:val="both"/>
        <w:rPr>
          <w:b/>
          <w:bCs/>
          <w:noProof/>
          <w:lang w:bidi="he-IL"/>
        </w:rPr>
      </w:pP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29DDDE72">
            <wp:simplePos x="0" y="0"/>
            <wp:positionH relativeFrom="column">
              <wp:posOffset>83820</wp:posOffset>
            </wp:positionH>
            <wp:positionV relativeFrom="paragraph">
              <wp:posOffset>552450</wp:posOffset>
            </wp:positionV>
            <wp:extent cx="2994660" cy="2472690"/>
            <wp:effectExtent l="0" t="0" r="0" b="3810"/>
            <wp:wrapTight wrapText="bothSides">
              <wp:wrapPolygon edited="0">
                <wp:start x="0" y="0"/>
                <wp:lineTo x="0" y="21467"/>
                <wp:lineTo x="21435" y="21467"/>
                <wp:lineTo x="2143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67" t="23276" r="19943"/>
                    <a:stretch/>
                  </pic:blipFill>
                  <pic:spPr bwMode="auto">
                    <a:xfrm>
                      <a:off x="0" y="0"/>
                      <a:ext cx="2994660" cy="2472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A15">
        <w:rPr>
          <w:b/>
          <w:bCs/>
          <w:noProof/>
          <w:lang w:bidi="he-IL"/>
        </w:rPr>
        <w:t>Th</w:t>
      </w:r>
      <w:r w:rsidR="000F0EA6">
        <w:rPr>
          <w:b/>
          <w:bCs/>
          <w:noProof/>
          <w:lang w:bidi="he-IL"/>
        </w:rPr>
        <w:t>is week, the Leawood Rotary Club hosted a special guest</w:t>
      </w:r>
      <w:r w:rsidR="0045255A">
        <w:rPr>
          <w:b/>
          <w:bCs/>
          <w:noProof/>
          <w:lang w:bidi="he-IL"/>
        </w:rPr>
        <w:t xml:space="preserve">; </w:t>
      </w:r>
      <w:r w:rsidR="001357F2" w:rsidRPr="001357F2">
        <w:rPr>
          <w:b/>
          <w:bCs/>
          <w:noProof/>
          <w:lang w:bidi="he-IL"/>
        </w:rPr>
        <w:t xml:space="preserve">Johnson County Multi-Service Center </w:t>
      </w:r>
      <w:r w:rsidR="00224BD8" w:rsidRPr="00224BD8">
        <w:rPr>
          <w:b/>
          <w:bCs/>
          <w:noProof/>
          <w:lang w:bidi="he-IL"/>
        </w:rPr>
        <w:t xml:space="preserve">Beth Johnson </w:t>
      </w:r>
      <w:r w:rsidR="000925CC">
        <w:rPr>
          <w:b/>
          <w:bCs/>
          <w:noProof/>
          <w:lang w:bidi="he-IL"/>
        </w:rPr>
        <w:t xml:space="preserve">- </w:t>
      </w:r>
      <w:r w:rsidR="009A4C05" w:rsidRPr="009A4C05">
        <w:rPr>
          <w:b/>
          <w:bCs/>
          <w:noProof/>
          <w:lang w:bidi="he-IL"/>
        </w:rPr>
        <w:t>New Member Induction</w:t>
      </w:r>
      <w:r w:rsidR="000925CC">
        <w:rPr>
          <w:b/>
          <w:bCs/>
          <w:noProof/>
          <w:lang w:bidi="he-IL"/>
        </w:rPr>
        <w:t xml:space="preserve"> </w:t>
      </w:r>
      <w:r w:rsidR="009A4C05" w:rsidRPr="009A4C05">
        <w:rPr>
          <w:b/>
          <w:bCs/>
          <w:noProof/>
          <w:lang w:bidi="he-IL"/>
        </w:rPr>
        <w:t>Andrew Catherwood</w:t>
      </w:r>
    </w:p>
    <w:p w14:paraId="551AF0F1" w14:textId="2129B622" w:rsidR="004D5D9B" w:rsidRDefault="00ED0C12" w:rsidP="00E33065">
      <w:pPr>
        <w:keepNext/>
        <w:keepLines/>
        <w:spacing w:before="240" w:after="0"/>
        <w:outlineLvl w:val="0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Leawood Rotary Club </w:t>
      </w:r>
      <w:r w:rsidR="001938F1">
        <w:rPr>
          <w:b/>
          <w:bCs/>
          <w:noProof/>
          <w:lang w:bidi="he-IL"/>
        </w:rPr>
        <w:t xml:space="preserve">engaged in many amazing activities </w:t>
      </w:r>
      <w:r>
        <w:rPr>
          <w:b/>
          <w:bCs/>
          <w:noProof/>
          <w:lang w:bidi="he-IL"/>
        </w:rPr>
        <w:t xml:space="preserve">this week. We welcomed a new member, </w:t>
      </w:r>
      <w:r w:rsidR="00634C32" w:rsidRPr="00634C32">
        <w:rPr>
          <w:b/>
          <w:bCs/>
          <w:noProof/>
          <w:lang w:bidi="he-IL"/>
        </w:rPr>
        <w:t>Andrew Catherwood</w:t>
      </w:r>
      <w:r w:rsidR="000550C4">
        <w:rPr>
          <w:b/>
          <w:bCs/>
          <w:noProof/>
          <w:lang w:bidi="he-IL"/>
        </w:rPr>
        <w:t xml:space="preserve">! </w:t>
      </w:r>
      <w:r w:rsidR="001D4668">
        <w:rPr>
          <w:b/>
          <w:bCs/>
          <w:noProof/>
          <w:lang w:bidi="he-IL"/>
        </w:rPr>
        <w:t xml:space="preserve">Lorna Jarrett </w:t>
      </w:r>
      <w:r w:rsidR="00D94BD9">
        <w:rPr>
          <w:b/>
          <w:bCs/>
          <w:noProof/>
          <w:lang w:bidi="he-IL"/>
        </w:rPr>
        <w:t xml:space="preserve">invited our Rotarians to help inspire and plant seeds into the </w:t>
      </w:r>
      <w:r w:rsidR="00DF785F">
        <w:rPr>
          <w:b/>
          <w:bCs/>
          <w:noProof/>
          <w:lang w:bidi="he-IL"/>
        </w:rPr>
        <w:t>students</w:t>
      </w:r>
      <w:r w:rsidR="00A41A60">
        <w:rPr>
          <w:b/>
          <w:bCs/>
          <w:noProof/>
          <w:lang w:bidi="he-IL"/>
        </w:rPr>
        <w:t>’</w:t>
      </w:r>
      <w:r w:rsidR="00DF785F">
        <w:rPr>
          <w:b/>
          <w:bCs/>
          <w:noProof/>
          <w:lang w:bidi="he-IL"/>
        </w:rPr>
        <w:t xml:space="preserve"> live</w:t>
      </w:r>
      <w:r w:rsidR="00D94BD9">
        <w:rPr>
          <w:b/>
          <w:bCs/>
          <w:noProof/>
          <w:lang w:bidi="he-IL"/>
        </w:rPr>
        <w:t xml:space="preserve">s at </w:t>
      </w:r>
      <w:r w:rsidR="00066B68" w:rsidRPr="00066B68">
        <w:rPr>
          <w:b/>
          <w:bCs/>
          <w:noProof/>
          <w:lang w:bidi="he-IL"/>
        </w:rPr>
        <w:t>New Chelsea Elementary School</w:t>
      </w:r>
      <w:r w:rsidR="00066B68">
        <w:rPr>
          <w:b/>
          <w:bCs/>
          <w:noProof/>
          <w:lang w:bidi="he-IL"/>
        </w:rPr>
        <w:t xml:space="preserve"> on Monday, </w:t>
      </w:r>
      <w:r w:rsidR="00787F94">
        <w:rPr>
          <w:b/>
          <w:bCs/>
          <w:noProof/>
          <w:lang w:bidi="he-IL"/>
        </w:rPr>
        <w:t>May 16</w:t>
      </w:r>
      <w:r w:rsidR="00EF73B4">
        <w:rPr>
          <w:b/>
          <w:bCs/>
          <w:noProof/>
          <w:lang w:bidi="he-IL"/>
        </w:rPr>
        <w:t>th</w:t>
      </w:r>
      <w:r w:rsidR="00787F94">
        <w:rPr>
          <w:b/>
          <w:bCs/>
          <w:noProof/>
          <w:lang w:bidi="he-IL"/>
        </w:rPr>
        <w:t xml:space="preserve">. </w:t>
      </w:r>
      <w:r w:rsidR="007963D0">
        <w:rPr>
          <w:b/>
          <w:bCs/>
          <w:noProof/>
          <w:lang w:bidi="he-IL"/>
        </w:rPr>
        <w:t xml:space="preserve">Look who got a Paul Harris Award </w:t>
      </w:r>
      <w:r w:rsidR="00480A0E">
        <w:rPr>
          <w:b/>
          <w:bCs/>
          <w:noProof/>
          <w:lang w:bidi="he-IL"/>
        </w:rPr>
        <w:t>–</w:t>
      </w:r>
      <w:r w:rsidR="007963D0">
        <w:rPr>
          <w:b/>
          <w:bCs/>
          <w:noProof/>
          <w:lang w:bidi="he-IL"/>
        </w:rPr>
        <w:t xml:space="preserve"> </w:t>
      </w:r>
      <w:r w:rsidR="00480A0E">
        <w:rPr>
          <w:b/>
          <w:bCs/>
          <w:noProof/>
          <w:lang w:bidi="he-IL"/>
        </w:rPr>
        <w:t xml:space="preserve">Tom Koch!! Congratulations! </w:t>
      </w:r>
      <w:r w:rsidR="00422F26">
        <w:rPr>
          <w:b/>
          <w:bCs/>
          <w:noProof/>
          <w:lang w:bidi="he-IL"/>
        </w:rPr>
        <w:t>Lastly, we heard from Beth Johnson</w:t>
      </w:r>
      <w:r w:rsidR="00EC76E9">
        <w:rPr>
          <w:b/>
          <w:bCs/>
          <w:noProof/>
          <w:lang w:bidi="he-IL"/>
        </w:rPr>
        <w:t xml:space="preserve">, a </w:t>
      </w:r>
      <w:r w:rsidR="001F034B">
        <w:rPr>
          <w:b/>
          <w:bCs/>
          <w:noProof/>
          <w:lang w:bidi="he-IL"/>
        </w:rPr>
        <w:t>Johnson County MultiService Center representative,</w:t>
      </w:r>
      <w:r w:rsidR="00727FD6">
        <w:rPr>
          <w:b/>
          <w:bCs/>
          <w:noProof/>
          <w:lang w:bidi="he-IL"/>
        </w:rPr>
        <w:t xml:space="preserve"> and </w:t>
      </w:r>
      <w:r w:rsidR="00EC76E9">
        <w:rPr>
          <w:b/>
          <w:bCs/>
          <w:noProof/>
          <w:lang w:bidi="he-IL"/>
        </w:rPr>
        <w:t xml:space="preserve">presented </w:t>
      </w:r>
      <w:r w:rsidR="00727FD6">
        <w:rPr>
          <w:b/>
          <w:bCs/>
          <w:noProof/>
          <w:lang w:bidi="he-IL"/>
        </w:rPr>
        <w:t>her organization with a</w:t>
      </w:r>
      <w:r w:rsidR="00266B3D">
        <w:rPr>
          <w:b/>
          <w:bCs/>
          <w:noProof/>
          <w:lang w:bidi="he-IL"/>
        </w:rPr>
        <w:t xml:space="preserve"> generous donation!</w:t>
      </w:r>
    </w:p>
    <w:p w14:paraId="1B1E1DDB" w14:textId="38F0C49E" w:rsidR="00747BA6" w:rsidRDefault="00266B3D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3088" behindDoc="1" locked="0" layoutInCell="1" allowOverlap="1" wp14:anchorId="509A935E" wp14:editId="2E3C1E1A">
            <wp:simplePos x="0" y="0"/>
            <wp:positionH relativeFrom="column">
              <wp:posOffset>4053840</wp:posOffset>
            </wp:positionH>
            <wp:positionV relativeFrom="paragraph">
              <wp:posOffset>265430</wp:posOffset>
            </wp:positionV>
            <wp:extent cx="2403475" cy="3223260"/>
            <wp:effectExtent l="0" t="0" r="0" b="0"/>
            <wp:wrapTight wrapText="bothSides">
              <wp:wrapPolygon edited="0">
                <wp:start x="0" y="0"/>
                <wp:lineTo x="0" y="21447"/>
                <wp:lineTo x="21400" y="21447"/>
                <wp:lineTo x="21400" y="0"/>
                <wp:lineTo x="0" y="0"/>
              </wp:wrapPolygon>
            </wp:wrapTight>
            <wp:docPr id="8" name="Picture 8" descr="A person giving a present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giving a presentation&#10;&#10;Description automatically generated with medium confidence"/>
                    <pic:cNvPicPr/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63" t="14004" r="48269" b="7002"/>
                    <a:stretch/>
                  </pic:blipFill>
                  <pic:spPr bwMode="auto">
                    <a:xfrm>
                      <a:off x="0" y="0"/>
                      <a:ext cx="2403475" cy="32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bidi="he-IL"/>
        </w:rPr>
        <w:drawing>
          <wp:anchor distT="0" distB="0" distL="114300" distR="114300" simplePos="0" relativeHeight="251672064" behindDoc="1" locked="0" layoutInCell="1" allowOverlap="1" wp14:anchorId="308441AD" wp14:editId="2DC889D7">
            <wp:simplePos x="0" y="0"/>
            <wp:positionH relativeFrom="column">
              <wp:posOffset>599440</wp:posOffset>
            </wp:positionH>
            <wp:positionV relativeFrom="paragraph">
              <wp:posOffset>74930</wp:posOffset>
            </wp:positionV>
            <wp:extent cx="2689860" cy="2999740"/>
            <wp:effectExtent l="0" t="2540" r="0" b="0"/>
            <wp:wrapTight wrapText="bothSides">
              <wp:wrapPolygon edited="0">
                <wp:start x="-20" y="21582"/>
                <wp:lineTo x="21396" y="21582"/>
                <wp:lineTo x="21396" y="183"/>
                <wp:lineTo x="-20" y="183"/>
                <wp:lineTo x="-20" y="21582"/>
              </wp:wrapPolygon>
            </wp:wrapTight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4" r="19079"/>
                    <a:stretch/>
                  </pic:blipFill>
                  <pic:spPr bwMode="auto">
                    <a:xfrm rot="5400000">
                      <a:off x="0" y="0"/>
                      <a:ext cx="2689860" cy="2999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198EAC" w14:textId="5CA66A5F" w:rsidR="00CA2589" w:rsidRDefault="00CA2589" w:rsidP="00E33065">
      <w:pPr>
        <w:keepNext/>
        <w:keepLines/>
        <w:spacing w:before="240" w:after="0"/>
        <w:outlineLvl w:val="0"/>
        <w:rPr>
          <w:b/>
          <w:bCs/>
          <w:noProof/>
          <w:lang w:bidi="he-IL"/>
        </w:rPr>
      </w:pPr>
    </w:p>
    <w:p w14:paraId="6762E9EB" w14:textId="722E8557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2CBB4DDF" w14:textId="165F94B1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552DB3B1" w14:textId="4DF25488" w:rsidR="00747BA6" w:rsidRDefault="00882403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4112" behindDoc="1" locked="0" layoutInCell="1" allowOverlap="1" wp14:anchorId="341880FF" wp14:editId="0F296FDE">
            <wp:simplePos x="0" y="0"/>
            <wp:positionH relativeFrom="column">
              <wp:posOffset>557530</wp:posOffset>
            </wp:positionH>
            <wp:positionV relativeFrom="paragraph">
              <wp:posOffset>1494790</wp:posOffset>
            </wp:positionV>
            <wp:extent cx="2770505" cy="2955290"/>
            <wp:effectExtent l="2858" t="0" r="0" b="0"/>
            <wp:wrapTight wrapText="bothSides">
              <wp:wrapPolygon edited="0">
                <wp:start x="22" y="21621"/>
                <wp:lineTo x="21409" y="21621"/>
                <wp:lineTo x="21409" y="179"/>
                <wp:lineTo x="22" y="179"/>
                <wp:lineTo x="22" y="21621"/>
              </wp:wrapPolygon>
            </wp:wrapTight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797" b="15801"/>
                    <a:stretch/>
                  </pic:blipFill>
                  <pic:spPr bwMode="auto">
                    <a:xfrm rot="5400000">
                      <a:off x="0" y="0"/>
                      <a:ext cx="2770505" cy="2955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BF7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6160" behindDoc="1" locked="0" layoutInCell="1" allowOverlap="1" wp14:anchorId="4998FA4A" wp14:editId="115A515F">
            <wp:simplePos x="0" y="0"/>
            <wp:positionH relativeFrom="column">
              <wp:posOffset>3627120</wp:posOffset>
            </wp:positionH>
            <wp:positionV relativeFrom="paragraph">
              <wp:posOffset>2249170</wp:posOffset>
            </wp:positionV>
            <wp:extent cx="2827020" cy="2120265"/>
            <wp:effectExtent l="0" t="0" r="0" b="0"/>
            <wp:wrapTight wrapText="bothSides">
              <wp:wrapPolygon edited="0">
                <wp:start x="0" y="0"/>
                <wp:lineTo x="0" y="21348"/>
                <wp:lineTo x="21396" y="21348"/>
                <wp:lineTo x="21396" y="0"/>
                <wp:lineTo x="0" y="0"/>
              </wp:wrapPolygon>
            </wp:wrapTight>
            <wp:docPr id="6" name="Picture 6" descr="Two people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wo people holding a sign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020" cy="212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9447307" w14:textId="5B824C4E" w:rsidR="00E33065" w:rsidRDefault="00E33065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E33065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lastRenderedPageBreak/>
        <w:t xml:space="preserve">Rotary </w:t>
      </w:r>
      <w:r w:rsidR="00FC1B68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t>Quiz – Do you know your Rotary History?</w:t>
      </w:r>
    </w:p>
    <w:p w14:paraId="23EBA334" w14:textId="73B19ADC" w:rsidR="000F1F97" w:rsidRDefault="008D2E6D" w:rsidP="000F1F97">
      <w:pPr>
        <w:spacing w:after="0" w:line="360" w:lineRule="atLeast"/>
        <w:ind w:left="885"/>
        <w:textAlignment w:val="baseline"/>
      </w:pPr>
      <w:r>
        <w:t xml:space="preserve">The first person to email back with the answer will get </w:t>
      </w:r>
      <w:r w:rsidR="000F1F97">
        <w:t xml:space="preserve">a $5 donation to Polio Plus in their name. </w:t>
      </w:r>
      <w:r w:rsidR="00302647">
        <w:t>We</w:t>
      </w:r>
      <w:r w:rsidR="000F1F97">
        <w:t xml:space="preserve"> will continue to do this until we have donated $100!</w:t>
      </w:r>
    </w:p>
    <w:p w14:paraId="395E46BE" w14:textId="7ED017F1" w:rsidR="000F1F97" w:rsidRPr="002975D1" w:rsidRDefault="000F1F97" w:rsidP="000F1F97">
      <w:pPr>
        <w:spacing w:after="0" w:line="360" w:lineRule="atLeast"/>
        <w:ind w:left="885"/>
        <w:textAlignment w:val="baseline"/>
        <w:rPr>
          <w:color w:val="FF0000"/>
          <w:sz w:val="24"/>
          <w:szCs w:val="24"/>
        </w:rPr>
      </w:pPr>
      <w:r w:rsidRPr="002975D1">
        <w:rPr>
          <w:color w:val="FF0000"/>
          <w:sz w:val="24"/>
          <w:szCs w:val="24"/>
        </w:rPr>
        <w:t xml:space="preserve">Question: </w:t>
      </w:r>
      <w:r w:rsidRPr="002975D1">
        <w:rPr>
          <w:color w:val="FF0000"/>
          <w:sz w:val="24"/>
          <w:szCs w:val="24"/>
        </w:rPr>
        <w:t>During its 1988 convention in Philadelphia, Rotary announces it has raised</w:t>
      </w:r>
      <w:r w:rsidRPr="002975D1">
        <w:rPr>
          <w:color w:val="FF0000"/>
          <w:sz w:val="24"/>
          <w:szCs w:val="24"/>
        </w:rPr>
        <w:t xml:space="preserve"> how much money?</w:t>
      </w:r>
    </w:p>
    <w:p w14:paraId="27ED095C" w14:textId="3F945A70" w:rsidR="00647649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1C71B839" w14:textId="35252D34" w:rsidR="000263E6" w:rsidRDefault="000263E6" w:rsidP="00CC368D">
      <w:pPr>
        <w:pStyle w:val="ListParagraph"/>
        <w:numPr>
          <w:ilvl w:val="0"/>
          <w:numId w:val="44"/>
        </w:numPr>
      </w:pPr>
      <w:r>
        <w:t>A</w:t>
      </w:r>
      <w:r w:rsidRPr="000263E6">
        <w:t xml:space="preserve"> quick reminder about </w:t>
      </w:r>
      <w:r w:rsidR="001F0FC2" w:rsidRPr="001F0FC2">
        <w:t>Rotary Youth Leadership Award</w:t>
      </w:r>
      <w:r w:rsidR="001F0FC2">
        <w:t xml:space="preserve"> </w:t>
      </w:r>
      <w:r w:rsidRPr="000263E6">
        <w:t>- June will be here before you know it</w:t>
      </w:r>
      <w:r w:rsidR="001F0FC2">
        <w:t xml:space="preserve">; </w:t>
      </w:r>
      <w:r w:rsidRPr="000263E6">
        <w:t>delegate applications are due no later than Apr</w:t>
      </w:r>
      <w:r w:rsidR="00C62B1C">
        <w:t xml:space="preserve"> </w:t>
      </w:r>
      <w:r w:rsidR="00C62B1C" w:rsidRPr="000263E6">
        <w:t>30</w:t>
      </w:r>
      <w:r w:rsidR="00EF73B4">
        <w:t>th</w:t>
      </w:r>
      <w:r w:rsidRPr="000263E6">
        <w:t xml:space="preserve">. If you have already selected your delegates, you may send your applications in early --- no need to wait until </w:t>
      </w:r>
      <w:r w:rsidR="0003233A" w:rsidRPr="0003233A">
        <w:t>Apr 30</w:t>
      </w:r>
      <w:r w:rsidR="00EF73B4">
        <w:t>th</w:t>
      </w:r>
      <w:r w:rsidRPr="000263E6">
        <w:t xml:space="preserve">!!!  </w:t>
      </w:r>
    </w:p>
    <w:p w14:paraId="42A3E463" w14:textId="3B072184" w:rsidR="005F3E7B" w:rsidRDefault="005F3E7B" w:rsidP="00CC368D">
      <w:pPr>
        <w:pStyle w:val="ListParagraph"/>
        <w:numPr>
          <w:ilvl w:val="0"/>
          <w:numId w:val="44"/>
        </w:numPr>
      </w:pPr>
      <w:r>
        <w:t>Unite KC is sponsoring a</w:t>
      </w:r>
      <w:r w:rsidR="008127CD">
        <w:t xml:space="preserve"> Career Week through the Health Care Domain </w:t>
      </w:r>
      <w:r w:rsidR="002449BF">
        <w:t>from</w:t>
      </w:r>
      <w:r w:rsidR="008127CD">
        <w:t xml:space="preserve"> May 1</w:t>
      </w:r>
      <w:r w:rsidR="000078E5">
        <w:t xml:space="preserve">6-20. </w:t>
      </w:r>
      <w:r w:rsidR="002449BF">
        <w:t>Rotary owns Monday, May 16</w:t>
      </w:r>
      <w:r w:rsidR="002449BF" w:rsidRPr="008E5845">
        <w:rPr>
          <w:vertAlign w:val="superscript"/>
        </w:rPr>
        <w:t>th</w:t>
      </w:r>
      <w:r w:rsidR="008E5845">
        <w:t>.</w:t>
      </w:r>
      <w:r w:rsidR="000078E5">
        <w:t xml:space="preserve"> Please </w:t>
      </w:r>
      <w:r w:rsidR="00302647">
        <w:t>get in touch with</w:t>
      </w:r>
      <w:r w:rsidR="008E5845">
        <w:t xml:space="preserve"> Lorna at </w:t>
      </w:r>
      <w:hyperlink r:id="rId19" w:history="1">
        <w:r w:rsidR="008E5845" w:rsidRPr="009414F1">
          <w:rPr>
            <w:rStyle w:val="Hyperlink"/>
          </w:rPr>
          <w:t>jarrett.lorna@gmail.com</w:t>
        </w:r>
      </w:hyperlink>
      <w:r w:rsidR="008E5845">
        <w:t xml:space="preserve">  </w:t>
      </w:r>
      <w:r w:rsidR="000078E5">
        <w:t xml:space="preserve">volunteer </w:t>
      </w:r>
      <w:r w:rsidR="00A41A60">
        <w:t>to</w:t>
      </w:r>
      <w:r w:rsidR="000078E5">
        <w:t xml:space="preserve"> come out </w:t>
      </w:r>
      <w:r w:rsidR="00A41A60">
        <w:t>and</w:t>
      </w:r>
      <w:r w:rsidR="000078E5">
        <w:t xml:space="preserve"> make an indelible mark in the lives and hearts of these kids.</w:t>
      </w:r>
      <w:r w:rsidR="003E5846">
        <w:t xml:space="preserve">  </w:t>
      </w:r>
    </w:p>
    <w:p w14:paraId="639C2A93" w14:textId="28EEE6EA" w:rsidR="00EA4BA0" w:rsidRPr="000263E6" w:rsidRDefault="00EA4BA0" w:rsidP="005B4BF7">
      <w:pPr>
        <w:pStyle w:val="ListParagraph"/>
        <w:numPr>
          <w:ilvl w:val="0"/>
          <w:numId w:val="44"/>
        </w:numPr>
      </w:pPr>
      <w:r>
        <w:t>We are asking our Rotary members wishing to join the Polio Plus Society to agree to donate at least $100 to Polio Plus during this Rotary Year.</w:t>
      </w:r>
      <w:r w:rsidR="00F74C18">
        <w:t xml:space="preserve"> </w:t>
      </w:r>
      <w:r>
        <w:t>Please make your donation by check sent to the Club</w:t>
      </w:r>
      <w:r w:rsidR="00321630">
        <w:t>’</w:t>
      </w:r>
      <w:r>
        <w:t>s Charitable Account for Polio Plus OR by lo</w:t>
      </w:r>
      <w:r w:rsidR="00120075">
        <w:t>ggin</w:t>
      </w:r>
      <w:r>
        <w:t>g</w:t>
      </w:r>
      <w:r w:rsidR="00433899">
        <w:t xml:space="preserve"> </w:t>
      </w:r>
      <w:r>
        <w:t xml:space="preserve">in to </w:t>
      </w:r>
      <w:proofErr w:type="gramStart"/>
      <w:r>
        <w:t>My.Rotary.Org</w:t>
      </w:r>
      <w:proofErr w:type="gramEnd"/>
      <w:r>
        <w:t>/Donate, and click</w:t>
      </w:r>
      <w:r w:rsidR="00120075">
        <w:t>ing</w:t>
      </w:r>
      <w:r>
        <w:t xml:space="preserve"> on Polio Fund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D61F5C" w:rsidRPr="000439FC" w14:paraId="2E6C59DF" w14:textId="77777777" w:rsidTr="006F410E">
        <w:tc>
          <w:tcPr>
            <w:tcW w:w="5575" w:type="dxa"/>
          </w:tcPr>
          <w:p w14:paraId="602FC4ED" w14:textId="4826B57C" w:rsidR="00D61F5C" w:rsidRPr="00823871" w:rsidRDefault="00D61F5C" w:rsidP="00F820E8">
            <w:pPr>
              <w:pStyle w:val="NoSpacing"/>
              <w:rPr>
                <w:rFonts w:cstheme="minorHAnsi"/>
              </w:rPr>
            </w:pPr>
            <w:r w:rsidRPr="00B71880">
              <w:t>Kentucky Derby Party</w:t>
            </w:r>
            <w:r>
              <w:t xml:space="preserve"> (Lisa Katz)</w:t>
            </w:r>
          </w:p>
        </w:tc>
        <w:tc>
          <w:tcPr>
            <w:tcW w:w="1620" w:type="dxa"/>
          </w:tcPr>
          <w:p w14:paraId="23A28F9E" w14:textId="6E43FC14" w:rsidR="00D61F5C" w:rsidRPr="00823871" w:rsidRDefault="00D61F5C" w:rsidP="00F820E8">
            <w:pPr>
              <w:pStyle w:val="NoSpacing"/>
              <w:rPr>
                <w:rFonts w:cstheme="minorHAnsi"/>
              </w:rPr>
            </w:pPr>
            <w:r w:rsidRPr="00B71880">
              <w:t>May 7</w:t>
            </w:r>
            <w:r w:rsidR="00EF73B4">
              <w:t>th</w:t>
            </w:r>
          </w:p>
        </w:tc>
      </w:tr>
      <w:tr w:rsidR="00D61F5C" w:rsidRPr="000439FC" w14:paraId="2BFB0DD4" w14:textId="77777777" w:rsidTr="00D266D6">
        <w:trPr>
          <w:trHeight w:val="260"/>
        </w:trPr>
        <w:tc>
          <w:tcPr>
            <w:tcW w:w="5575" w:type="dxa"/>
          </w:tcPr>
          <w:p w14:paraId="6BB1ADF5" w14:textId="7357E85C" w:rsidR="00D61F5C" w:rsidRPr="00823871" w:rsidRDefault="00D61F5C" w:rsidP="00F820E8">
            <w:pPr>
              <w:pStyle w:val="NoSpacing"/>
              <w:rPr>
                <w:rFonts w:cstheme="minorHAnsi"/>
              </w:rPr>
            </w:pPr>
            <w:r w:rsidRPr="0058576E">
              <w:rPr>
                <w:rFonts w:cstheme="minorHAnsi"/>
              </w:rPr>
              <w:t>Wine Affinity Group</w:t>
            </w:r>
            <w:r>
              <w:rPr>
                <w:rFonts w:cstheme="minorHAnsi"/>
              </w:rPr>
              <w:t xml:space="preserve"> - </w:t>
            </w:r>
            <w:r w:rsidRPr="002259A7">
              <w:rPr>
                <w:rFonts w:cstheme="minorHAnsi"/>
              </w:rPr>
              <w:t xml:space="preserve">K. </w:t>
            </w:r>
            <w:proofErr w:type="spellStart"/>
            <w:r w:rsidRPr="002259A7">
              <w:rPr>
                <w:rFonts w:cstheme="minorHAnsi"/>
              </w:rPr>
              <w:t>Dull’s</w:t>
            </w:r>
            <w:proofErr w:type="spellEnd"/>
            <w:r w:rsidRPr="002259A7">
              <w:rPr>
                <w:rFonts w:cstheme="minorHAnsi"/>
              </w:rPr>
              <w:t xml:space="preserve"> Office</w:t>
            </w:r>
          </w:p>
        </w:tc>
        <w:tc>
          <w:tcPr>
            <w:tcW w:w="1620" w:type="dxa"/>
          </w:tcPr>
          <w:p w14:paraId="1A6B9335" w14:textId="412A8373" w:rsidR="00D61F5C" w:rsidRPr="00823871" w:rsidRDefault="00D61F5C" w:rsidP="00F820E8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Apr 26</w:t>
            </w:r>
            <w:r w:rsidR="00EF73B4">
              <w:rPr>
                <w:rFonts w:cstheme="minorHAnsi"/>
              </w:rPr>
              <w:t>th</w:t>
            </w:r>
          </w:p>
        </w:tc>
      </w:tr>
      <w:tr w:rsidR="00D61F5C" w:rsidRPr="000439FC" w14:paraId="01A3F91A" w14:textId="77777777" w:rsidTr="006F410E">
        <w:tc>
          <w:tcPr>
            <w:tcW w:w="5575" w:type="dxa"/>
          </w:tcPr>
          <w:p w14:paraId="66A606F5" w14:textId="02F3A2BD" w:rsidR="00D61F5C" w:rsidRPr="00823871" w:rsidRDefault="00D61F5C" w:rsidP="005171C4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Rotary Youth Camp Workday</w:t>
            </w:r>
          </w:p>
        </w:tc>
        <w:tc>
          <w:tcPr>
            <w:tcW w:w="1620" w:type="dxa"/>
          </w:tcPr>
          <w:p w14:paraId="0A65E236" w14:textId="1D9C1213" w:rsidR="00D61F5C" w:rsidRPr="00823871" w:rsidRDefault="00D61F5C" w:rsidP="005171C4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May 7 or 14</w:t>
            </w:r>
          </w:p>
        </w:tc>
      </w:tr>
      <w:tr w:rsidR="00D61F5C" w:rsidRPr="000439FC" w14:paraId="00488F8C" w14:textId="77777777" w:rsidTr="006F410E">
        <w:tc>
          <w:tcPr>
            <w:tcW w:w="5575" w:type="dxa"/>
          </w:tcPr>
          <w:p w14:paraId="7CEFAE4F" w14:textId="254659F2" w:rsidR="00D61F5C" w:rsidRPr="00823871" w:rsidRDefault="00D61F5C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D266D6">
              <w:rPr>
                <w:rFonts w:asciiTheme="minorHAnsi" w:hAnsiTheme="minorHAnsi" w:cstheme="minorHAnsi"/>
                <w:sz w:val="22"/>
                <w:szCs w:val="22"/>
              </w:rPr>
              <w:t>Rotary Day at Monarchs Park</w:t>
            </w:r>
          </w:p>
        </w:tc>
        <w:tc>
          <w:tcPr>
            <w:tcW w:w="1620" w:type="dxa"/>
          </w:tcPr>
          <w:p w14:paraId="11FF0AA8" w14:textId="1701BA1B" w:rsidR="00D61F5C" w:rsidRPr="00823871" w:rsidRDefault="00D61F5C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D266D6">
              <w:rPr>
                <w:rFonts w:cstheme="minorHAnsi"/>
              </w:rPr>
              <w:t>Jun 9</w:t>
            </w:r>
            <w:r w:rsidR="00EF73B4">
              <w:rPr>
                <w:rFonts w:cstheme="minorHAnsi"/>
              </w:rPr>
              <w:t>th</w:t>
            </w:r>
          </w:p>
        </w:tc>
      </w:tr>
      <w:tr w:rsidR="00651FAA" w:rsidRPr="000439FC" w14:paraId="4C04A950" w14:textId="77777777" w:rsidTr="006F410E">
        <w:tc>
          <w:tcPr>
            <w:tcW w:w="5575" w:type="dxa"/>
          </w:tcPr>
          <w:p w14:paraId="30E2BDBA" w14:textId="480A8AA8" w:rsidR="00651FAA" w:rsidRPr="00D266D6" w:rsidRDefault="005F3E7B" w:rsidP="005171C4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e KC Career Week</w:t>
            </w:r>
          </w:p>
        </w:tc>
        <w:tc>
          <w:tcPr>
            <w:tcW w:w="1620" w:type="dxa"/>
          </w:tcPr>
          <w:p w14:paraId="05954F02" w14:textId="384D63CB" w:rsidR="00651FAA" w:rsidRPr="00D266D6" w:rsidRDefault="005F3E7B" w:rsidP="005171C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May 13</w:t>
            </w:r>
            <w:r w:rsidR="00EF73B4">
              <w:rPr>
                <w:rFonts w:cstheme="minorHAnsi"/>
              </w:rPr>
              <w:t>th</w:t>
            </w:r>
          </w:p>
        </w:tc>
      </w:tr>
      <w:tr w:rsidR="00D61F5C" w:rsidRPr="000439FC" w14:paraId="2E7F799B" w14:textId="77777777" w:rsidTr="006F410E">
        <w:tc>
          <w:tcPr>
            <w:tcW w:w="5575" w:type="dxa"/>
          </w:tcPr>
          <w:p w14:paraId="1A043AB4" w14:textId="2A71D18E" w:rsidR="00D61F5C" w:rsidRPr="00104979" w:rsidRDefault="00D61F5C" w:rsidP="005171C4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2F4CC071" w14:textId="0BFA2F40" w:rsidR="00D61F5C" w:rsidRPr="00104979" w:rsidRDefault="00D61F5C" w:rsidP="005171C4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Jun 23</w:t>
            </w:r>
            <w:r w:rsidR="00EF73B4">
              <w:rPr>
                <w:rFonts w:cstheme="minorHAnsi"/>
              </w:rPr>
              <w:t>rd</w:t>
            </w:r>
          </w:p>
        </w:tc>
      </w:tr>
    </w:tbl>
    <w:p w14:paraId="77D868BF" w14:textId="4BD0DC37" w:rsidR="00222DB3" w:rsidRDefault="00222DB3" w:rsidP="00222DB3">
      <w:pPr>
        <w:pStyle w:val="NoSpacing"/>
        <w:rPr>
          <w:b/>
          <w:bCs/>
        </w:rPr>
      </w:pPr>
    </w:p>
    <w:p w14:paraId="275144C6" w14:textId="77777777" w:rsidR="00930D8F" w:rsidRDefault="00930D8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8260B5" w14:textId="7059557B" w:rsidR="009F2BAF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</w:t>
      </w:r>
      <w:r w:rsidR="00BD3D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 will be the Board Meeting on Apr 28</w:t>
      </w:r>
      <w:r w:rsidR="00BD3D27" w:rsidRPr="00BD3D27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BD3D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 The next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5B23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y 5</w:t>
      </w:r>
      <w:r w:rsidR="00EF73B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1FB8" w:rsidRPr="005B597A" w14:paraId="6CCE4728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9BFDDA9" w14:textId="70FD3C1B" w:rsidR="00F31FB8" w:rsidRPr="0002627A" w:rsidRDefault="00F31FB8" w:rsidP="00F31FB8">
            <w:pPr>
              <w:spacing w:after="0" w:line="240" w:lineRule="auto"/>
              <w:jc w:val="center"/>
              <w:textAlignment w:val="baseline"/>
            </w:pPr>
            <w:r w:rsidRPr="00785770">
              <w:t>Apr 2</w:t>
            </w:r>
            <w:r>
              <w:t>8</w:t>
            </w:r>
            <w:r w:rsidR="00EF73B4">
              <w:t>th</w:t>
            </w:r>
            <w: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0A7690C" w14:textId="240B5EE9" w:rsidR="00F31FB8" w:rsidRPr="00104237" w:rsidRDefault="00F31FB8" w:rsidP="00F31FB8">
            <w:pPr>
              <w:spacing w:after="0" w:line="240" w:lineRule="auto"/>
              <w:jc w:val="center"/>
              <w:textAlignment w:val="baseline"/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175C43A" w14:textId="6344D2BB" w:rsidR="00F31FB8" w:rsidRPr="0080087C" w:rsidRDefault="00F31FB8" w:rsidP="00F31FB8">
            <w:pPr>
              <w:spacing w:after="0" w:line="240" w:lineRule="auto"/>
              <w:jc w:val="center"/>
              <w:textAlignment w:val="baseline"/>
            </w:pPr>
            <w:r w:rsidRPr="00C17EDF"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F5E13A" w14:textId="6DF6F77D" w:rsidR="00F31FB8" w:rsidRPr="00656387" w:rsidRDefault="00F31FB8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705810" w:rsidRPr="005B597A" w14:paraId="6F40131F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7AFA76" w14:textId="3DF7D670" w:rsidR="00705810" w:rsidRPr="00785770" w:rsidRDefault="00705810" w:rsidP="00F31FB8">
            <w:pPr>
              <w:spacing w:after="0" w:line="240" w:lineRule="auto"/>
              <w:jc w:val="center"/>
              <w:textAlignment w:val="baseline"/>
            </w:pPr>
            <w:r>
              <w:t>May 5</w:t>
            </w:r>
            <w:r w:rsidR="00EF73B4">
              <w:t>th</w:t>
            </w:r>
            <w:r w:rsidR="002D0072"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EE72F1A" w14:textId="34DBD3CE" w:rsidR="00705810" w:rsidRDefault="002D0072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John Harrington &amp; Dave </w:t>
            </w:r>
            <w:proofErr w:type="spellStart"/>
            <w:r>
              <w:rPr>
                <w:rFonts w:ascii="Times New Roman" w:hAnsi="Times New Roman"/>
                <w:szCs w:val="24"/>
              </w:rPr>
              <w:t>Pickhardt</w:t>
            </w:r>
            <w:proofErr w:type="spellEnd"/>
            <w:r w:rsidR="007E0BF4">
              <w:rPr>
                <w:rFonts w:ascii="Times New Roman" w:hAnsi="Times New Roman"/>
                <w:szCs w:val="24"/>
              </w:rPr>
              <w:t xml:space="preserve"> – Mr</w:t>
            </w:r>
            <w:r w:rsidR="00EF73B4">
              <w:rPr>
                <w:rFonts w:ascii="Times New Roman" w:hAnsi="Times New Roman"/>
                <w:szCs w:val="24"/>
              </w:rPr>
              <w:t>.</w:t>
            </w:r>
            <w:r w:rsidR="007E0BF4">
              <w:rPr>
                <w:rFonts w:ascii="Times New Roman" w:hAnsi="Times New Roman"/>
                <w:szCs w:val="24"/>
              </w:rPr>
              <w:t xml:space="preserve"> Kauffman’s Legacy Project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606AEB2" w14:textId="18155F0C" w:rsidR="00705810" w:rsidRPr="00C17EDF" w:rsidRDefault="00A92A6E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John Caton 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968A99E" w14:textId="4660C92F" w:rsidR="00705810" w:rsidRPr="00656387" w:rsidRDefault="00A92A6E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ally Barchman</w:t>
            </w:r>
            <w:r w:rsidR="00954EFA">
              <w:rPr>
                <w:rFonts w:asciiTheme="minorHAnsi" w:hAnsiTheme="minorHAnsi" w:cstheme="minorHAnsi"/>
                <w:sz w:val="22"/>
                <w:szCs w:val="22"/>
              </w:rPr>
              <w:t>, Gene or Agnes Bartholf, Kevin Berman, Mike Best, Steve Black, Lucy Bloom</w:t>
            </w:r>
          </w:p>
        </w:tc>
      </w:tr>
      <w:tr w:rsidR="00705810" w:rsidRPr="005B597A" w14:paraId="5BA31E1F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61A6A20" w14:textId="67EA5FA0" w:rsidR="00705810" w:rsidRPr="00785770" w:rsidRDefault="00C44CB7" w:rsidP="00F31FB8">
            <w:pPr>
              <w:spacing w:after="0" w:line="240" w:lineRule="auto"/>
              <w:jc w:val="center"/>
              <w:textAlignment w:val="baseline"/>
            </w:pPr>
            <w:r>
              <w:t>May 12</w:t>
            </w:r>
            <w:r w:rsidR="00EF73B4">
              <w:t>th</w:t>
            </w:r>
            <w:r>
              <w:t>, 200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E6611BC" w14:textId="630A6EAD" w:rsidR="00705810" w:rsidRDefault="00C44CB7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Bill &amp; Kathy Musgrave </w:t>
            </w:r>
            <w:proofErr w:type="spellStart"/>
            <w:r>
              <w:rPr>
                <w:rFonts w:ascii="Times New Roman" w:hAnsi="Times New Roman"/>
                <w:szCs w:val="24"/>
              </w:rPr>
              <w:t>Tusange</w:t>
            </w:r>
            <w:proofErr w:type="spellEnd"/>
            <w:r w:rsidR="0083187A">
              <w:rPr>
                <w:rFonts w:ascii="Times New Roman" w:hAnsi="Times New Roman"/>
                <w:szCs w:val="24"/>
              </w:rPr>
              <w:t xml:space="preserve"> Update (Tom K &amp; Chuck U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CC33769" w14:textId="49B5790D" w:rsidR="00705810" w:rsidRPr="00C17EDF" w:rsidRDefault="00FD373B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 or Agnes Bartholf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317004" w14:textId="62F4ADB1" w:rsidR="00705810" w:rsidRPr="00656387" w:rsidRDefault="000656E4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705810" w:rsidRPr="005B597A" w14:paraId="4EF5FB7E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5B8ACE6" w14:textId="25636E45" w:rsidR="00705810" w:rsidRPr="00785770" w:rsidRDefault="000656E4" w:rsidP="00F31FB8">
            <w:pPr>
              <w:spacing w:after="0" w:line="240" w:lineRule="auto"/>
              <w:jc w:val="center"/>
              <w:textAlignment w:val="baseline"/>
            </w:pPr>
            <w:r>
              <w:t>May 19</w:t>
            </w:r>
            <w:r w:rsidR="00EF73B4">
              <w:t>th</w:t>
            </w:r>
            <w: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8CD9FEA" w14:textId="559DF560" w:rsidR="00705810" w:rsidRDefault="000656E4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im Cosgrove</w:t>
            </w:r>
            <w:r w:rsidR="00DF0970">
              <w:rPr>
                <w:rFonts w:ascii="Times New Roman" w:hAnsi="Times New Roman"/>
                <w:szCs w:val="24"/>
              </w:rPr>
              <w:t xml:space="preserve"> Ripple-McGonigal book (Lisa H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37C9BDE" w14:textId="5482BD79" w:rsidR="00705810" w:rsidRPr="00C17EDF" w:rsidRDefault="00DF0970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 w:rsidRPr="00DF0970">
              <w:rPr>
                <w:rFonts w:ascii="Times New Roman" w:hAnsi="Times New Roman"/>
                <w:szCs w:val="24"/>
              </w:rPr>
              <w:t>Kevin Berman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E744E8A" w14:textId="5A9DF270" w:rsidR="00705810" w:rsidRPr="00656387" w:rsidRDefault="00FD373B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373B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705810" w:rsidRPr="005B597A" w14:paraId="7610285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23F2109" w14:textId="728A0B2E" w:rsidR="00705810" w:rsidRPr="00785770" w:rsidRDefault="00FD373B" w:rsidP="00F31FB8">
            <w:pPr>
              <w:spacing w:after="0" w:line="240" w:lineRule="auto"/>
              <w:jc w:val="center"/>
              <w:textAlignment w:val="baseline"/>
            </w:pPr>
            <w:r>
              <w:t>May 26</w:t>
            </w:r>
            <w:r w:rsidR="00EF73B4">
              <w:t>th</w:t>
            </w:r>
            <w:r w:rsidR="00C749ED"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AE30554" w14:textId="3E17A5A3" w:rsidR="00705810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2501DB1" w14:textId="74826143" w:rsidR="00705810" w:rsidRPr="00C17EDF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68FCF4B" w14:textId="3279F3BB" w:rsidR="00705810" w:rsidRPr="00656387" w:rsidRDefault="00C749ED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0BE26D34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lastRenderedPageBreak/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32163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410E13AF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32163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A31A64F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321630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8363A" w14:textId="77777777" w:rsidR="000C4111" w:rsidRDefault="000C4111" w:rsidP="00BF5320">
      <w:pPr>
        <w:spacing w:after="0" w:line="240" w:lineRule="auto"/>
      </w:pPr>
      <w:r>
        <w:separator/>
      </w:r>
    </w:p>
  </w:endnote>
  <w:endnote w:type="continuationSeparator" w:id="0">
    <w:p w14:paraId="6D7D0815" w14:textId="77777777" w:rsidR="000C4111" w:rsidRDefault="000C4111" w:rsidP="00BF5320">
      <w:pPr>
        <w:spacing w:after="0" w:line="240" w:lineRule="auto"/>
      </w:pPr>
      <w:r>
        <w:continuationSeparator/>
      </w:r>
    </w:p>
  </w:endnote>
  <w:endnote w:type="continuationNotice" w:id="1">
    <w:p w14:paraId="12E93E26" w14:textId="77777777" w:rsidR="000C4111" w:rsidRDefault="000C41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3AE01" w14:textId="77777777" w:rsidR="000C4111" w:rsidRDefault="000C4111" w:rsidP="00BF5320">
      <w:pPr>
        <w:spacing w:after="0" w:line="240" w:lineRule="auto"/>
      </w:pPr>
      <w:r>
        <w:separator/>
      </w:r>
    </w:p>
  </w:footnote>
  <w:footnote w:type="continuationSeparator" w:id="0">
    <w:p w14:paraId="02C7B0CB" w14:textId="77777777" w:rsidR="000C4111" w:rsidRDefault="000C4111" w:rsidP="00BF5320">
      <w:pPr>
        <w:spacing w:after="0" w:line="240" w:lineRule="auto"/>
      </w:pPr>
      <w:r>
        <w:continuationSeparator/>
      </w:r>
    </w:p>
  </w:footnote>
  <w:footnote w:type="continuationNotice" w:id="1">
    <w:p w14:paraId="4DBF1C1C" w14:textId="77777777" w:rsidR="000C4111" w:rsidRDefault="000C41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6A5B56AC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294FC5">
      <w:rPr>
        <w:rFonts w:cstheme="minorHAnsi"/>
        <w:b/>
        <w:bCs/>
      </w:rPr>
      <w:t xml:space="preserve">Apr </w:t>
    </w:r>
    <w:r w:rsidR="00D05FEE">
      <w:rPr>
        <w:rFonts w:cstheme="minorHAnsi"/>
        <w:b/>
        <w:bCs/>
      </w:rPr>
      <w:t>1</w:t>
    </w:r>
    <w:r w:rsidR="003F5EA8">
      <w:rPr>
        <w:rFonts w:cstheme="minorHAnsi"/>
        <w:b/>
        <w:bCs/>
      </w:rPr>
      <w:t>7</w:t>
    </w:r>
    <w:r w:rsidR="00D05FEE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2"/>
  </w:num>
  <w:num w:numId="2" w16cid:durableId="767388607">
    <w:abstractNumId w:val="38"/>
  </w:num>
  <w:num w:numId="3" w16cid:durableId="1403138705">
    <w:abstractNumId w:val="45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0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1"/>
  </w:num>
  <w:num w:numId="11" w16cid:durableId="640692570">
    <w:abstractNumId w:val="33"/>
  </w:num>
  <w:num w:numId="12" w16cid:durableId="2069573234">
    <w:abstractNumId w:val="39"/>
  </w:num>
  <w:num w:numId="13" w16cid:durableId="2069187651">
    <w:abstractNumId w:val="40"/>
  </w:num>
  <w:num w:numId="14" w16cid:durableId="395473015">
    <w:abstractNumId w:val="35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3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6"/>
  </w:num>
  <w:num w:numId="24" w16cid:durableId="1780644659">
    <w:abstractNumId w:val="34"/>
  </w:num>
  <w:num w:numId="25" w16cid:durableId="1347634207">
    <w:abstractNumId w:val="29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1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7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4"/>
  </w:num>
  <w:num w:numId="45" w16cid:durableId="671252190">
    <w:abstractNumId w:val="12"/>
  </w:num>
  <w:num w:numId="46" w16cid:durableId="14045294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tqgFAHnz1T4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27A"/>
    <w:rsid w:val="000263E6"/>
    <w:rsid w:val="000268B9"/>
    <w:rsid w:val="00027548"/>
    <w:rsid w:val="00027A79"/>
    <w:rsid w:val="00031630"/>
    <w:rsid w:val="0003233A"/>
    <w:rsid w:val="00032ED7"/>
    <w:rsid w:val="00034D20"/>
    <w:rsid w:val="0003559E"/>
    <w:rsid w:val="00035D17"/>
    <w:rsid w:val="000366D6"/>
    <w:rsid w:val="000378D2"/>
    <w:rsid w:val="000410E9"/>
    <w:rsid w:val="000415AB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4D7C"/>
    <w:rsid w:val="000550C4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6E4"/>
    <w:rsid w:val="00065F5C"/>
    <w:rsid w:val="00066152"/>
    <w:rsid w:val="00066B68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90BAB"/>
    <w:rsid w:val="000916E2"/>
    <w:rsid w:val="000925CC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111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0780"/>
    <w:rsid w:val="000F0EA6"/>
    <w:rsid w:val="000F1F97"/>
    <w:rsid w:val="000F2363"/>
    <w:rsid w:val="000F256E"/>
    <w:rsid w:val="000F398F"/>
    <w:rsid w:val="000F39F5"/>
    <w:rsid w:val="000F4C9D"/>
    <w:rsid w:val="000F6888"/>
    <w:rsid w:val="001013CE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4D73"/>
    <w:rsid w:val="00125ACC"/>
    <w:rsid w:val="00131324"/>
    <w:rsid w:val="001357F2"/>
    <w:rsid w:val="00146483"/>
    <w:rsid w:val="00147246"/>
    <w:rsid w:val="0014735B"/>
    <w:rsid w:val="001527D6"/>
    <w:rsid w:val="0015286B"/>
    <w:rsid w:val="001540A3"/>
    <w:rsid w:val="001545E5"/>
    <w:rsid w:val="0015777B"/>
    <w:rsid w:val="00160A80"/>
    <w:rsid w:val="00160A91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4F0B"/>
    <w:rsid w:val="00186846"/>
    <w:rsid w:val="001871D4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668"/>
    <w:rsid w:val="001D4C6D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FC2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47A5"/>
    <w:rsid w:val="0021591E"/>
    <w:rsid w:val="00215A66"/>
    <w:rsid w:val="00220C74"/>
    <w:rsid w:val="00222DB3"/>
    <w:rsid w:val="002238B6"/>
    <w:rsid w:val="00224BD8"/>
    <w:rsid w:val="002259A7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7476"/>
    <w:rsid w:val="00243654"/>
    <w:rsid w:val="00243A65"/>
    <w:rsid w:val="002449BF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6B3D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0072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786"/>
    <w:rsid w:val="002E4E46"/>
    <w:rsid w:val="002E7566"/>
    <w:rsid w:val="002E790D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2647"/>
    <w:rsid w:val="00305518"/>
    <w:rsid w:val="00305B82"/>
    <w:rsid w:val="00307449"/>
    <w:rsid w:val="00310C0E"/>
    <w:rsid w:val="00310D2A"/>
    <w:rsid w:val="00312E58"/>
    <w:rsid w:val="00314A2F"/>
    <w:rsid w:val="003162EE"/>
    <w:rsid w:val="00320B35"/>
    <w:rsid w:val="00320BC6"/>
    <w:rsid w:val="00321033"/>
    <w:rsid w:val="00321630"/>
    <w:rsid w:val="003224BA"/>
    <w:rsid w:val="0032338C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0E9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846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5EA8"/>
    <w:rsid w:val="003F6CB9"/>
    <w:rsid w:val="003F728C"/>
    <w:rsid w:val="003F7AE0"/>
    <w:rsid w:val="00400D16"/>
    <w:rsid w:val="00401C4B"/>
    <w:rsid w:val="00403BE4"/>
    <w:rsid w:val="00404DC4"/>
    <w:rsid w:val="004058F0"/>
    <w:rsid w:val="00407990"/>
    <w:rsid w:val="00410CC3"/>
    <w:rsid w:val="0041110B"/>
    <w:rsid w:val="00411240"/>
    <w:rsid w:val="00412FA1"/>
    <w:rsid w:val="004138AD"/>
    <w:rsid w:val="00414230"/>
    <w:rsid w:val="00414575"/>
    <w:rsid w:val="00420AAF"/>
    <w:rsid w:val="00422F26"/>
    <w:rsid w:val="0042374F"/>
    <w:rsid w:val="00423CBE"/>
    <w:rsid w:val="00423EB1"/>
    <w:rsid w:val="00424AC6"/>
    <w:rsid w:val="00425907"/>
    <w:rsid w:val="004317E0"/>
    <w:rsid w:val="00432ECC"/>
    <w:rsid w:val="00433899"/>
    <w:rsid w:val="004353B7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5DCF"/>
    <w:rsid w:val="004770A1"/>
    <w:rsid w:val="00477A4E"/>
    <w:rsid w:val="00477AD5"/>
    <w:rsid w:val="00477B48"/>
    <w:rsid w:val="00480A0E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20B7"/>
    <w:rsid w:val="004B2252"/>
    <w:rsid w:val="004B2D4D"/>
    <w:rsid w:val="004B4962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5D9B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528B"/>
    <w:rsid w:val="0058576E"/>
    <w:rsid w:val="00586EE2"/>
    <w:rsid w:val="005876C1"/>
    <w:rsid w:val="005930F2"/>
    <w:rsid w:val="005951A0"/>
    <w:rsid w:val="00595D02"/>
    <w:rsid w:val="005968DC"/>
    <w:rsid w:val="00597261"/>
    <w:rsid w:val="0059749D"/>
    <w:rsid w:val="00597C66"/>
    <w:rsid w:val="005A0C95"/>
    <w:rsid w:val="005A1F56"/>
    <w:rsid w:val="005A2394"/>
    <w:rsid w:val="005A2597"/>
    <w:rsid w:val="005A2CA8"/>
    <w:rsid w:val="005A3A62"/>
    <w:rsid w:val="005A42C9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CC6"/>
    <w:rsid w:val="005D071D"/>
    <w:rsid w:val="005D1027"/>
    <w:rsid w:val="005D110C"/>
    <w:rsid w:val="005D139E"/>
    <w:rsid w:val="005D13A4"/>
    <w:rsid w:val="005D1623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1EAD"/>
    <w:rsid w:val="005F2909"/>
    <w:rsid w:val="005F2AF4"/>
    <w:rsid w:val="005F3E7B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3B5E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6387"/>
    <w:rsid w:val="00656A8F"/>
    <w:rsid w:val="0066061E"/>
    <w:rsid w:val="006608AC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82EB2"/>
    <w:rsid w:val="00686438"/>
    <w:rsid w:val="006910E4"/>
    <w:rsid w:val="0069208F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70A3"/>
    <w:rsid w:val="006C001D"/>
    <w:rsid w:val="006C0940"/>
    <w:rsid w:val="006C34FE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4296"/>
    <w:rsid w:val="006D440A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2759"/>
    <w:rsid w:val="00714169"/>
    <w:rsid w:val="007152C3"/>
    <w:rsid w:val="00715ABF"/>
    <w:rsid w:val="00721444"/>
    <w:rsid w:val="007266E0"/>
    <w:rsid w:val="00727FD6"/>
    <w:rsid w:val="00731781"/>
    <w:rsid w:val="00732267"/>
    <w:rsid w:val="0073319E"/>
    <w:rsid w:val="007379A8"/>
    <w:rsid w:val="00737BAB"/>
    <w:rsid w:val="0074068E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369E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387C"/>
    <w:rsid w:val="00793D06"/>
    <w:rsid w:val="007940AF"/>
    <w:rsid w:val="007963D0"/>
    <w:rsid w:val="007972B6"/>
    <w:rsid w:val="007A088A"/>
    <w:rsid w:val="007A1F10"/>
    <w:rsid w:val="007A379C"/>
    <w:rsid w:val="007A6336"/>
    <w:rsid w:val="007A6732"/>
    <w:rsid w:val="007A71E4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A5"/>
    <w:rsid w:val="0080749D"/>
    <w:rsid w:val="008104DB"/>
    <w:rsid w:val="00810C19"/>
    <w:rsid w:val="00811316"/>
    <w:rsid w:val="008127CD"/>
    <w:rsid w:val="008137B2"/>
    <w:rsid w:val="00813A81"/>
    <w:rsid w:val="00815CEA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4974"/>
    <w:rsid w:val="00875F08"/>
    <w:rsid w:val="00877AAF"/>
    <w:rsid w:val="00881FBF"/>
    <w:rsid w:val="00882189"/>
    <w:rsid w:val="00882403"/>
    <w:rsid w:val="0088448C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573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2E6D"/>
    <w:rsid w:val="008D3D97"/>
    <w:rsid w:val="008D4DB3"/>
    <w:rsid w:val="008D5622"/>
    <w:rsid w:val="008D5E35"/>
    <w:rsid w:val="008D5F53"/>
    <w:rsid w:val="008D7919"/>
    <w:rsid w:val="008D7A25"/>
    <w:rsid w:val="008E50A4"/>
    <w:rsid w:val="008E571F"/>
    <w:rsid w:val="008E5845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926"/>
    <w:rsid w:val="00914A50"/>
    <w:rsid w:val="009156A0"/>
    <w:rsid w:val="0091696D"/>
    <w:rsid w:val="0092005C"/>
    <w:rsid w:val="00921E1A"/>
    <w:rsid w:val="00923360"/>
    <w:rsid w:val="009239EA"/>
    <w:rsid w:val="00927502"/>
    <w:rsid w:val="00927A5B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1D1B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754A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A84"/>
    <w:rsid w:val="00971B9B"/>
    <w:rsid w:val="00972713"/>
    <w:rsid w:val="00972EF1"/>
    <w:rsid w:val="009742B6"/>
    <w:rsid w:val="009749B1"/>
    <w:rsid w:val="00976BB6"/>
    <w:rsid w:val="00976D94"/>
    <w:rsid w:val="00977233"/>
    <w:rsid w:val="00983FCE"/>
    <w:rsid w:val="00984272"/>
    <w:rsid w:val="00985523"/>
    <w:rsid w:val="009879E7"/>
    <w:rsid w:val="00991DAC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03D0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0AE6"/>
    <w:rsid w:val="00A75481"/>
    <w:rsid w:val="00A76ABF"/>
    <w:rsid w:val="00A7743F"/>
    <w:rsid w:val="00A77836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14B2"/>
    <w:rsid w:val="00A92A6E"/>
    <w:rsid w:val="00A9320A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26DA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B55"/>
    <w:rsid w:val="00AD4C0B"/>
    <w:rsid w:val="00AD61B1"/>
    <w:rsid w:val="00AD6262"/>
    <w:rsid w:val="00AE0944"/>
    <w:rsid w:val="00AE25C7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90E04"/>
    <w:rsid w:val="00B91646"/>
    <w:rsid w:val="00B91664"/>
    <w:rsid w:val="00B95C46"/>
    <w:rsid w:val="00B95D55"/>
    <w:rsid w:val="00B95DE7"/>
    <w:rsid w:val="00B96A12"/>
    <w:rsid w:val="00B97A17"/>
    <w:rsid w:val="00BA06CC"/>
    <w:rsid w:val="00BA1A1B"/>
    <w:rsid w:val="00BA2FED"/>
    <w:rsid w:val="00BA5D6F"/>
    <w:rsid w:val="00BA5E7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DA1"/>
    <w:rsid w:val="00BB7F1A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2B3"/>
    <w:rsid w:val="00BD340E"/>
    <w:rsid w:val="00BD3D27"/>
    <w:rsid w:val="00BD4006"/>
    <w:rsid w:val="00BD41E6"/>
    <w:rsid w:val="00BD43A6"/>
    <w:rsid w:val="00BD5BB8"/>
    <w:rsid w:val="00BD72B8"/>
    <w:rsid w:val="00BE0528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5CB"/>
    <w:rsid w:val="00BF77B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2C2F"/>
    <w:rsid w:val="00C436F0"/>
    <w:rsid w:val="00C44CB7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2B1C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1A"/>
    <w:rsid w:val="00C9653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5E11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7A4"/>
    <w:rsid w:val="00D15E38"/>
    <w:rsid w:val="00D15ED2"/>
    <w:rsid w:val="00D17022"/>
    <w:rsid w:val="00D1718B"/>
    <w:rsid w:val="00D17C36"/>
    <w:rsid w:val="00D17C75"/>
    <w:rsid w:val="00D20C9C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46C7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25E4"/>
    <w:rsid w:val="00D8355A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10E5"/>
    <w:rsid w:val="00DA2559"/>
    <w:rsid w:val="00DA42F9"/>
    <w:rsid w:val="00DA4A4B"/>
    <w:rsid w:val="00DA6E1F"/>
    <w:rsid w:val="00DA7A01"/>
    <w:rsid w:val="00DB0071"/>
    <w:rsid w:val="00DB17E0"/>
    <w:rsid w:val="00DB2240"/>
    <w:rsid w:val="00DB347A"/>
    <w:rsid w:val="00DB388F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1CB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0A15"/>
    <w:rsid w:val="00E23ADC"/>
    <w:rsid w:val="00E2496C"/>
    <w:rsid w:val="00E24BCE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C76E9"/>
    <w:rsid w:val="00ED0C12"/>
    <w:rsid w:val="00ED6287"/>
    <w:rsid w:val="00ED6DB7"/>
    <w:rsid w:val="00ED783F"/>
    <w:rsid w:val="00ED7A65"/>
    <w:rsid w:val="00EE0245"/>
    <w:rsid w:val="00EE4122"/>
    <w:rsid w:val="00EE5DB7"/>
    <w:rsid w:val="00EE679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AA6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420D"/>
    <w:rsid w:val="00F1522C"/>
    <w:rsid w:val="00F172CA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6831"/>
    <w:rsid w:val="00F669F6"/>
    <w:rsid w:val="00F71992"/>
    <w:rsid w:val="00F71A11"/>
    <w:rsid w:val="00F71A34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0DD9"/>
    <w:rsid w:val="00FB4405"/>
    <w:rsid w:val="00FB49B4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373B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jfif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76B3C.6C7A6790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mailto:jarrett.lorna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77</cp:revision>
  <cp:lastPrinted>2022-03-28T04:27:00Z</cp:lastPrinted>
  <dcterms:created xsi:type="dcterms:W3CDTF">2022-04-25T02:23:00Z</dcterms:created>
  <dcterms:modified xsi:type="dcterms:W3CDTF">2022-04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